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CDCAAD" w14:textId="4B21DCED" w:rsidR="00A84EA9" w:rsidRDefault="00A84EA9" w:rsidP="00A84EA9">
      <w:pPr>
        <w:jc w:val="center"/>
      </w:pPr>
      <w:r>
        <w:t>Nevada LEA Reopening Plans</w:t>
      </w:r>
      <w:r w:rsidR="00B136E5">
        <w:t xml:space="preserve"> </w:t>
      </w:r>
      <w:r>
        <w:t>and ARP ESSER Use of Funds Plan</w:t>
      </w:r>
    </w:p>
    <w:p w14:paraId="6D254883" w14:textId="670A8ED6" w:rsidR="000C3BFF" w:rsidRDefault="000C3BFF" w:rsidP="00A84EA9">
      <w:pPr>
        <w:jc w:val="center"/>
      </w:pPr>
      <w:r>
        <w:t>Las</w:t>
      </w:r>
      <w:r w:rsidR="00EC15EF">
        <w:t>t</w:t>
      </w:r>
      <w:r>
        <w:t xml:space="preserve"> Update: </w:t>
      </w:r>
      <w:r w:rsidR="00987D06">
        <w:t>11</w:t>
      </w:r>
      <w:r>
        <w:t>/</w:t>
      </w:r>
      <w:r w:rsidR="00987D06">
        <w:t>09</w:t>
      </w:r>
      <w:r>
        <w:t>/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3150"/>
        <w:gridCol w:w="2605"/>
      </w:tblGrid>
      <w:tr w:rsidR="00A84EA9" w14:paraId="4F1A9CE1" w14:textId="77777777" w:rsidTr="00B136E5">
        <w:tc>
          <w:tcPr>
            <w:tcW w:w="3595" w:type="dxa"/>
            <w:shd w:val="clear" w:color="auto" w:fill="E7E6E6" w:themeFill="background2"/>
          </w:tcPr>
          <w:p w14:paraId="1B6ECBF7" w14:textId="1FB28C4A" w:rsidR="00A84EA9" w:rsidRDefault="00A84EA9" w:rsidP="00A84EA9">
            <w:pPr>
              <w:jc w:val="center"/>
            </w:pPr>
            <w:r>
              <w:t>LEA</w:t>
            </w:r>
          </w:p>
        </w:tc>
        <w:tc>
          <w:tcPr>
            <w:tcW w:w="3150" w:type="dxa"/>
            <w:shd w:val="clear" w:color="auto" w:fill="E7E6E6" w:themeFill="background2"/>
          </w:tcPr>
          <w:p w14:paraId="04937D7A" w14:textId="6107C3C1" w:rsidR="00A84EA9" w:rsidRDefault="00A84EA9" w:rsidP="00A84EA9">
            <w:pPr>
              <w:jc w:val="center"/>
            </w:pPr>
            <w:r>
              <w:t>Reopening Plan</w:t>
            </w:r>
          </w:p>
        </w:tc>
        <w:tc>
          <w:tcPr>
            <w:tcW w:w="2605" w:type="dxa"/>
            <w:shd w:val="clear" w:color="auto" w:fill="E7E6E6" w:themeFill="background2"/>
          </w:tcPr>
          <w:p w14:paraId="29417462" w14:textId="1BB74899" w:rsidR="00A84EA9" w:rsidRDefault="00A84EA9" w:rsidP="00A84EA9">
            <w:pPr>
              <w:jc w:val="center"/>
            </w:pPr>
            <w:r>
              <w:t>ARP ESSER</w:t>
            </w:r>
          </w:p>
        </w:tc>
      </w:tr>
      <w:tr w:rsidR="00A84EA9" w14:paraId="36AA7268" w14:textId="77777777" w:rsidTr="00B136E5">
        <w:tc>
          <w:tcPr>
            <w:tcW w:w="3595" w:type="dxa"/>
          </w:tcPr>
          <w:p w14:paraId="4B01564E" w14:textId="41BCD5A4" w:rsidR="00A84EA9" w:rsidRDefault="00A84EA9">
            <w:r>
              <w:t xml:space="preserve">Carson City School District </w:t>
            </w:r>
          </w:p>
        </w:tc>
        <w:tc>
          <w:tcPr>
            <w:tcW w:w="3150" w:type="dxa"/>
          </w:tcPr>
          <w:p w14:paraId="0D58BDC3" w14:textId="261413B3" w:rsidR="00A84EA9" w:rsidRDefault="001E1D5F">
            <w:hyperlink r:id="rId7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2074A9FF" w14:textId="4B4500B1" w:rsidR="00A84EA9" w:rsidRDefault="001E1D5F">
            <w:hyperlink r:id="rId8" w:history="1">
              <w:r w:rsidR="00A84EA9" w:rsidRPr="00A84EA9">
                <w:rPr>
                  <w:rStyle w:val="Hyperlink"/>
                </w:rPr>
                <w:t>Use of</w:t>
              </w:r>
              <w:r w:rsidR="00A84EA9">
                <w:rPr>
                  <w:rStyle w:val="Hyperlink"/>
                </w:rPr>
                <w:t xml:space="preserve"> Funds Plan</w:t>
              </w:r>
            </w:hyperlink>
          </w:p>
        </w:tc>
      </w:tr>
      <w:tr w:rsidR="00A84EA9" w14:paraId="233FCF3F" w14:textId="77777777" w:rsidTr="00B136E5">
        <w:tc>
          <w:tcPr>
            <w:tcW w:w="3595" w:type="dxa"/>
          </w:tcPr>
          <w:p w14:paraId="43F3C04B" w14:textId="0D749B79" w:rsidR="00A84EA9" w:rsidRDefault="00A84EA9">
            <w:r>
              <w:t>Churchill County School District</w:t>
            </w:r>
          </w:p>
        </w:tc>
        <w:tc>
          <w:tcPr>
            <w:tcW w:w="3150" w:type="dxa"/>
          </w:tcPr>
          <w:p w14:paraId="7924E624" w14:textId="4F2A0D82" w:rsidR="00A84EA9" w:rsidRDefault="001E1D5F">
            <w:hyperlink r:id="rId9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179DFEAC" w14:textId="51E0BC08" w:rsidR="00A84EA9" w:rsidRDefault="001E1D5F">
            <w:hyperlink r:id="rId10" w:history="1">
              <w:r w:rsidR="00A84EA9" w:rsidRPr="00A84EA9">
                <w:rPr>
                  <w:rStyle w:val="Hyperlink"/>
                </w:rPr>
                <w:t>Use of</w:t>
              </w:r>
              <w:r w:rsidR="00A84EA9">
                <w:rPr>
                  <w:rStyle w:val="Hyperlink"/>
                </w:rPr>
                <w:t xml:space="preserve"> Funds Plan</w:t>
              </w:r>
            </w:hyperlink>
          </w:p>
        </w:tc>
      </w:tr>
      <w:tr w:rsidR="00A84EA9" w14:paraId="5F879FCF" w14:textId="77777777" w:rsidTr="00B136E5">
        <w:tc>
          <w:tcPr>
            <w:tcW w:w="3595" w:type="dxa"/>
          </w:tcPr>
          <w:p w14:paraId="61FE77A8" w14:textId="4FFF0484" w:rsidR="00A84EA9" w:rsidRDefault="00A84EA9">
            <w:r>
              <w:t>Clark County School District</w:t>
            </w:r>
          </w:p>
        </w:tc>
        <w:tc>
          <w:tcPr>
            <w:tcW w:w="3150" w:type="dxa"/>
          </w:tcPr>
          <w:p w14:paraId="7A4144B7" w14:textId="58ED2305" w:rsidR="00A84EA9" w:rsidRDefault="001E1D5F">
            <w:hyperlink r:id="rId11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34F614C5" w14:textId="2F552705" w:rsidR="00A84EA9" w:rsidRDefault="001E1D5F">
            <w:hyperlink r:id="rId12" w:history="1">
              <w:r w:rsidR="00A84EA9" w:rsidRPr="00A84EA9">
                <w:rPr>
                  <w:rStyle w:val="Hyperlink"/>
                </w:rPr>
                <w:t>Use of</w:t>
              </w:r>
              <w:r w:rsidR="00A84EA9">
                <w:rPr>
                  <w:rStyle w:val="Hyperlink"/>
                </w:rPr>
                <w:t xml:space="preserve"> Funds Plan</w:t>
              </w:r>
            </w:hyperlink>
            <w:r w:rsidR="00A84EA9">
              <w:t xml:space="preserve"> </w:t>
            </w:r>
          </w:p>
        </w:tc>
      </w:tr>
      <w:tr w:rsidR="00A84EA9" w14:paraId="53AA0CC3" w14:textId="77777777" w:rsidTr="00B136E5">
        <w:tc>
          <w:tcPr>
            <w:tcW w:w="3595" w:type="dxa"/>
          </w:tcPr>
          <w:p w14:paraId="710AA4A8" w14:textId="42C4EAE8" w:rsidR="00A84EA9" w:rsidRDefault="00A84EA9">
            <w:r>
              <w:t>Douglas County School District</w:t>
            </w:r>
          </w:p>
        </w:tc>
        <w:tc>
          <w:tcPr>
            <w:tcW w:w="3150" w:type="dxa"/>
          </w:tcPr>
          <w:p w14:paraId="405BC6C7" w14:textId="09C36635" w:rsidR="00A84EA9" w:rsidRDefault="001E1D5F">
            <w:hyperlink r:id="rId13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1BE5A2FA" w14:textId="02CBFC6D" w:rsidR="00A84EA9" w:rsidRDefault="001E1D5F">
            <w:hyperlink r:id="rId14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  <w:bookmarkStart w:id="0" w:name="_GoBack"/>
        <w:bookmarkEnd w:id="0"/>
      </w:tr>
      <w:tr w:rsidR="00A84EA9" w14:paraId="125B7572" w14:textId="77777777" w:rsidTr="00B136E5">
        <w:tc>
          <w:tcPr>
            <w:tcW w:w="3595" w:type="dxa"/>
          </w:tcPr>
          <w:p w14:paraId="3DB87AAB" w14:textId="2BB71834" w:rsidR="00A84EA9" w:rsidRDefault="00A84EA9">
            <w:r>
              <w:t>Elko County School District</w:t>
            </w:r>
          </w:p>
        </w:tc>
        <w:tc>
          <w:tcPr>
            <w:tcW w:w="3150" w:type="dxa"/>
          </w:tcPr>
          <w:p w14:paraId="6946C630" w14:textId="26BC5D91" w:rsidR="00A84EA9" w:rsidRDefault="001E1D5F">
            <w:hyperlink r:id="rId15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5B2E17FF" w14:textId="62F85CE3" w:rsidR="00A84EA9" w:rsidRDefault="001E1D5F">
            <w:hyperlink r:id="rId16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7305075F" w14:textId="77777777" w:rsidTr="00B136E5">
        <w:tc>
          <w:tcPr>
            <w:tcW w:w="3595" w:type="dxa"/>
          </w:tcPr>
          <w:p w14:paraId="59B547CA" w14:textId="7882D632" w:rsidR="00A84EA9" w:rsidRDefault="00A84EA9">
            <w:r>
              <w:t>Esmeralda County School District</w:t>
            </w:r>
          </w:p>
        </w:tc>
        <w:tc>
          <w:tcPr>
            <w:tcW w:w="3150" w:type="dxa"/>
          </w:tcPr>
          <w:p w14:paraId="1A900520" w14:textId="5D027B2D" w:rsidR="00A84EA9" w:rsidRDefault="001E1D5F">
            <w:hyperlink r:id="rId17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22214FF4" w14:textId="35289F91" w:rsidR="00A84EA9" w:rsidRPr="00A84EA9" w:rsidRDefault="00C02FE6">
            <w:r>
              <w:rPr>
                <w:i/>
                <w:iCs/>
              </w:rPr>
              <w:t xml:space="preserve">Not Published to Website; continuing follow-up </w:t>
            </w:r>
          </w:p>
        </w:tc>
      </w:tr>
      <w:tr w:rsidR="00A84EA9" w14:paraId="562C1927" w14:textId="77777777" w:rsidTr="00B136E5">
        <w:tc>
          <w:tcPr>
            <w:tcW w:w="3595" w:type="dxa"/>
          </w:tcPr>
          <w:p w14:paraId="22F8CF82" w14:textId="1F629994" w:rsidR="00A84EA9" w:rsidRDefault="00A84EA9">
            <w:r>
              <w:t>Eureka County School District</w:t>
            </w:r>
          </w:p>
        </w:tc>
        <w:tc>
          <w:tcPr>
            <w:tcW w:w="3150" w:type="dxa"/>
          </w:tcPr>
          <w:p w14:paraId="3E3D7BC7" w14:textId="473B4FC1" w:rsidR="00A84EA9" w:rsidRDefault="001E1D5F">
            <w:hyperlink r:id="rId18" w:history="1">
              <w:r w:rsidR="00A84EA9" w:rsidRPr="00A84EA9">
                <w:rPr>
                  <w:rStyle w:val="Hyperlink"/>
                </w:rPr>
                <w:t>Reopening Plan</w:t>
              </w:r>
            </w:hyperlink>
            <w:r w:rsidR="00A84EA9">
              <w:t xml:space="preserve"> </w:t>
            </w:r>
          </w:p>
        </w:tc>
        <w:tc>
          <w:tcPr>
            <w:tcW w:w="2605" w:type="dxa"/>
          </w:tcPr>
          <w:p w14:paraId="57C25B0E" w14:textId="2706CFC4" w:rsidR="00A84EA9" w:rsidRPr="00A84EA9" w:rsidRDefault="00EC15EF">
            <w:pPr>
              <w:rPr>
                <w:i/>
                <w:iCs/>
              </w:rPr>
            </w:pPr>
            <w:r>
              <w:rPr>
                <w:i/>
                <w:iCs/>
              </w:rPr>
              <w:t>Not eligible for funds</w:t>
            </w:r>
          </w:p>
        </w:tc>
      </w:tr>
      <w:tr w:rsidR="00A84EA9" w14:paraId="33CB5AC3" w14:textId="77777777" w:rsidTr="00B136E5">
        <w:tc>
          <w:tcPr>
            <w:tcW w:w="3595" w:type="dxa"/>
          </w:tcPr>
          <w:p w14:paraId="7BEA3F74" w14:textId="086CBCC5" w:rsidR="00A84EA9" w:rsidRDefault="00A84EA9">
            <w:r>
              <w:t>Humboldt County School District</w:t>
            </w:r>
          </w:p>
        </w:tc>
        <w:tc>
          <w:tcPr>
            <w:tcW w:w="3150" w:type="dxa"/>
          </w:tcPr>
          <w:p w14:paraId="64914C29" w14:textId="719E550F" w:rsidR="00A84EA9" w:rsidRDefault="001E1D5F">
            <w:hyperlink r:id="rId19" w:history="1">
              <w:r w:rsidR="00242185" w:rsidRPr="00242185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3523A706" w14:textId="2ADB7F8B" w:rsidR="00A84EA9" w:rsidRPr="00505740" w:rsidRDefault="00505740">
            <w:hyperlink r:id="rId20" w:history="1">
              <w:r w:rsidRPr="00505740">
                <w:rPr>
                  <w:rStyle w:val="Hyperlink"/>
                </w:rPr>
                <w:t>Use of Funds Plan</w:t>
              </w:r>
            </w:hyperlink>
          </w:p>
        </w:tc>
      </w:tr>
      <w:tr w:rsidR="00A84EA9" w14:paraId="41726C72" w14:textId="77777777" w:rsidTr="00B136E5">
        <w:tc>
          <w:tcPr>
            <w:tcW w:w="3595" w:type="dxa"/>
          </w:tcPr>
          <w:p w14:paraId="1E880518" w14:textId="4901E3CE" w:rsidR="00A84EA9" w:rsidRDefault="00A84EA9">
            <w:r>
              <w:t>Lander County School District</w:t>
            </w:r>
          </w:p>
        </w:tc>
        <w:tc>
          <w:tcPr>
            <w:tcW w:w="3150" w:type="dxa"/>
          </w:tcPr>
          <w:p w14:paraId="63381C4B" w14:textId="52C882CD" w:rsidR="00A84EA9" w:rsidRDefault="001E1D5F">
            <w:hyperlink r:id="rId21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7AA25A62" w14:textId="0F6D8A7D" w:rsidR="00A84EA9" w:rsidRPr="00A84EA9" w:rsidRDefault="00A84EA9">
            <w:pPr>
              <w:rPr>
                <w:i/>
                <w:iCs/>
              </w:rPr>
            </w:pPr>
            <w:r>
              <w:rPr>
                <w:i/>
                <w:iCs/>
              </w:rPr>
              <w:t>Not Published to Website</w:t>
            </w:r>
            <w:r w:rsidR="00EC15EF">
              <w:rPr>
                <w:i/>
                <w:iCs/>
              </w:rPr>
              <w:t>; continuing follow-up</w:t>
            </w:r>
          </w:p>
        </w:tc>
      </w:tr>
      <w:tr w:rsidR="00A84EA9" w14:paraId="5C63BF8D" w14:textId="77777777" w:rsidTr="00B136E5">
        <w:tc>
          <w:tcPr>
            <w:tcW w:w="3595" w:type="dxa"/>
          </w:tcPr>
          <w:p w14:paraId="392268FE" w14:textId="5DE1397A" w:rsidR="00A84EA9" w:rsidRDefault="00A84EA9">
            <w:r>
              <w:t>Lincoln County School District</w:t>
            </w:r>
          </w:p>
        </w:tc>
        <w:tc>
          <w:tcPr>
            <w:tcW w:w="3150" w:type="dxa"/>
          </w:tcPr>
          <w:p w14:paraId="7822BDE0" w14:textId="3C25D038" w:rsidR="00A84EA9" w:rsidRDefault="001E1D5F">
            <w:hyperlink r:id="rId22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67DB1FE7" w14:textId="16C0A282" w:rsidR="00A84EA9" w:rsidRDefault="001E1D5F">
            <w:hyperlink r:id="rId23" w:history="1">
              <w:r w:rsidR="00A84EA9" w:rsidRPr="00A84EA9">
                <w:rPr>
                  <w:rStyle w:val="Hyperlink"/>
                </w:rPr>
                <w:t>Use of</w:t>
              </w:r>
              <w:r w:rsidR="00A84EA9">
                <w:rPr>
                  <w:rStyle w:val="Hyperlink"/>
                </w:rPr>
                <w:t xml:space="preserve"> Funds Plan</w:t>
              </w:r>
            </w:hyperlink>
            <w:r w:rsidR="00A84EA9">
              <w:t xml:space="preserve"> </w:t>
            </w:r>
          </w:p>
        </w:tc>
      </w:tr>
      <w:tr w:rsidR="00A84EA9" w14:paraId="50084267" w14:textId="77777777" w:rsidTr="00B136E5">
        <w:tc>
          <w:tcPr>
            <w:tcW w:w="3595" w:type="dxa"/>
          </w:tcPr>
          <w:p w14:paraId="7BBD315C" w14:textId="2EDF69B1" w:rsidR="00A84EA9" w:rsidRDefault="00A84EA9">
            <w:r>
              <w:t xml:space="preserve">Lyon County School </w:t>
            </w:r>
            <w:r w:rsidR="00FF72D3">
              <w:t>District</w:t>
            </w:r>
          </w:p>
        </w:tc>
        <w:tc>
          <w:tcPr>
            <w:tcW w:w="3150" w:type="dxa"/>
          </w:tcPr>
          <w:p w14:paraId="241B97FA" w14:textId="14CFD3D2" w:rsidR="00A84EA9" w:rsidRPr="00A84EA9" w:rsidRDefault="001E1D5F">
            <w:hyperlink r:id="rId24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51A2078B" w14:textId="50B0B4BD" w:rsidR="00A84EA9" w:rsidRDefault="001E1D5F">
            <w:hyperlink r:id="rId25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2FDCCE2C" w14:textId="77777777" w:rsidTr="00B136E5">
        <w:tc>
          <w:tcPr>
            <w:tcW w:w="3595" w:type="dxa"/>
          </w:tcPr>
          <w:p w14:paraId="1066010D" w14:textId="529BADD2" w:rsidR="00A84EA9" w:rsidRDefault="00A84EA9">
            <w:r>
              <w:t>Mineral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34430932" w14:textId="26C67A04" w:rsidR="00A84EA9" w:rsidRDefault="001E1D5F">
            <w:hyperlink r:id="rId26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0AC482DB" w14:textId="03EDB6D1" w:rsidR="00A84EA9" w:rsidRDefault="001E1D5F">
            <w:hyperlink r:id="rId27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55C14979" w14:textId="77777777" w:rsidTr="00B136E5">
        <w:tc>
          <w:tcPr>
            <w:tcW w:w="3595" w:type="dxa"/>
          </w:tcPr>
          <w:p w14:paraId="31B634BE" w14:textId="4DF5734C" w:rsidR="00A84EA9" w:rsidRDefault="00A84EA9">
            <w:r>
              <w:t>Nye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36121E23" w14:textId="07453A51" w:rsidR="00A84EA9" w:rsidRDefault="001E1D5F">
            <w:hyperlink r:id="rId28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701AF8A2" w14:textId="24B3F8D0" w:rsidR="00A84EA9" w:rsidRDefault="001E1D5F">
            <w:hyperlink r:id="rId29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51C28F9B" w14:textId="77777777" w:rsidTr="00B136E5">
        <w:tc>
          <w:tcPr>
            <w:tcW w:w="3595" w:type="dxa"/>
          </w:tcPr>
          <w:p w14:paraId="13546BDA" w14:textId="74AD2F0B" w:rsidR="00A84EA9" w:rsidRDefault="00A84EA9">
            <w:r>
              <w:t>Pershing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28BA55E0" w14:textId="3B7DC2E5" w:rsidR="00A84EA9" w:rsidRDefault="001E1D5F">
            <w:hyperlink r:id="rId30" w:anchor="sthash.LCBZMPks.dpbs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0F7D3763" w14:textId="7B9DA823" w:rsidR="00A84EA9" w:rsidRDefault="001E1D5F">
            <w:hyperlink r:id="rId31" w:anchor="sthash.Nx1eHimX.dpbs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71CA7E37" w14:textId="77777777" w:rsidTr="00B136E5">
        <w:tc>
          <w:tcPr>
            <w:tcW w:w="3595" w:type="dxa"/>
          </w:tcPr>
          <w:p w14:paraId="7E84B199" w14:textId="301F9282" w:rsidR="00A84EA9" w:rsidRDefault="00A84EA9">
            <w:r>
              <w:t>Storey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439E3A56" w14:textId="08468EB7" w:rsidR="00A84EA9" w:rsidRDefault="001E1D5F">
            <w:hyperlink r:id="rId32" w:anchor="slide=id.p1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2830C38B" w14:textId="6F9586C5" w:rsidR="00A84EA9" w:rsidRPr="00A84EA9" w:rsidRDefault="00A84EA9">
            <w:pPr>
              <w:rPr>
                <w:i/>
                <w:iCs/>
              </w:rPr>
            </w:pPr>
            <w:r>
              <w:rPr>
                <w:i/>
                <w:iCs/>
              </w:rPr>
              <w:t>Not Published to Website</w:t>
            </w:r>
            <w:r w:rsidR="00EC15EF">
              <w:rPr>
                <w:i/>
                <w:iCs/>
              </w:rPr>
              <w:t>; continuing follow-up</w:t>
            </w:r>
          </w:p>
        </w:tc>
      </w:tr>
      <w:tr w:rsidR="00A84EA9" w14:paraId="5DB3B67A" w14:textId="77777777" w:rsidTr="00B136E5">
        <w:tc>
          <w:tcPr>
            <w:tcW w:w="3595" w:type="dxa"/>
          </w:tcPr>
          <w:p w14:paraId="0E9F9BA2" w14:textId="10BFE785" w:rsidR="00A84EA9" w:rsidRDefault="00A84EA9">
            <w:r>
              <w:t>Washoe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1C223F4A" w14:textId="3892E9D5" w:rsidR="00A84EA9" w:rsidRDefault="001E1D5F">
            <w:hyperlink r:id="rId33" w:history="1">
              <w:r w:rsidR="00A84EA9" w:rsidRPr="00A84EA9">
                <w:rPr>
                  <w:rStyle w:val="Hyperlink"/>
                </w:rPr>
                <w:t>Reopening Plan</w:t>
              </w:r>
            </w:hyperlink>
            <w:r w:rsidR="00A84EA9">
              <w:t xml:space="preserve"> </w:t>
            </w:r>
          </w:p>
        </w:tc>
        <w:tc>
          <w:tcPr>
            <w:tcW w:w="2605" w:type="dxa"/>
          </w:tcPr>
          <w:p w14:paraId="68E2BE84" w14:textId="13E2787A" w:rsidR="00A84EA9" w:rsidRDefault="001E1D5F">
            <w:hyperlink r:id="rId34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2BA1CF05" w14:textId="77777777" w:rsidTr="00B136E5">
        <w:tc>
          <w:tcPr>
            <w:tcW w:w="3595" w:type="dxa"/>
          </w:tcPr>
          <w:p w14:paraId="1470F34F" w14:textId="3FA07325" w:rsidR="00A84EA9" w:rsidRDefault="00A84EA9">
            <w:r>
              <w:t>White Pine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4C32CDE1" w14:textId="643D9B70" w:rsidR="00A84EA9" w:rsidRDefault="001E1D5F">
            <w:hyperlink r:id="rId35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541102B5" w14:textId="136E0EFF" w:rsidR="00A84EA9" w:rsidRDefault="001E1D5F">
            <w:hyperlink r:id="rId36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0684D092" w14:textId="77777777" w:rsidTr="00B136E5">
        <w:tc>
          <w:tcPr>
            <w:tcW w:w="3595" w:type="dxa"/>
          </w:tcPr>
          <w:p w14:paraId="68676418" w14:textId="4FF9BED3" w:rsidR="00A84EA9" w:rsidRDefault="002738C5">
            <w:r>
              <w:t xml:space="preserve">Nevada State Public Charter School Authority </w:t>
            </w:r>
          </w:p>
        </w:tc>
        <w:bookmarkStart w:id="1" w:name="_Hlk83885197"/>
        <w:tc>
          <w:tcPr>
            <w:tcW w:w="3150" w:type="dxa"/>
          </w:tcPr>
          <w:p w14:paraId="6177D817" w14:textId="31D30097" w:rsidR="00A84EA9" w:rsidRDefault="00A84EA9">
            <w:r>
              <w:fldChar w:fldCharType="begin"/>
            </w:r>
            <w:r>
              <w:instrText xml:space="preserve"> HYPERLINK "https://charterschools.nv.gov/News/2020/SPCSA_School_Reopening_Plans/" </w:instrText>
            </w:r>
            <w:r>
              <w:fldChar w:fldCharType="separate"/>
            </w:r>
            <w:r w:rsidRPr="00A84EA9">
              <w:rPr>
                <w:rStyle w:val="Hyperlink"/>
              </w:rPr>
              <w:t>School</w:t>
            </w:r>
            <w:r>
              <w:rPr>
                <w:rStyle w:val="Hyperlink"/>
              </w:rPr>
              <w:t xml:space="preserve"> Specific</w:t>
            </w:r>
            <w:r w:rsidRPr="00A84EA9">
              <w:rPr>
                <w:rStyle w:val="Hyperlink"/>
              </w:rPr>
              <w:t xml:space="preserve"> Reopening Plans</w:t>
            </w:r>
            <w:r>
              <w:fldChar w:fldCharType="end"/>
            </w:r>
            <w:bookmarkEnd w:id="1"/>
            <w:r>
              <w:t xml:space="preserve"> </w:t>
            </w:r>
          </w:p>
        </w:tc>
        <w:tc>
          <w:tcPr>
            <w:tcW w:w="2605" w:type="dxa"/>
          </w:tcPr>
          <w:p w14:paraId="4DA9CF5C" w14:textId="35A482C2" w:rsidR="00A84EA9" w:rsidRDefault="001E1D5F">
            <w:hyperlink r:id="rId37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</w:tbl>
    <w:p w14:paraId="2942820F" w14:textId="07D43756" w:rsidR="00001981" w:rsidRDefault="00001981"/>
    <w:sectPr w:rsidR="00001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4E057" w16cex:dateUtc="2021-11-09T19:56:00Z"/>
  <w16cex:commentExtensible w16cex:durableId="2534DD54" w16cex:dateUtc="2021-11-09T19:43:00Z"/>
  <w16cex:commentExtensible w16cex:durableId="2534DF4F" w16cex:dateUtc="2021-11-09T19:51:00Z"/>
  <w16cex:commentExtensible w16cex:durableId="2534E026" w16cex:dateUtc="2021-11-09T19:55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DA3MjSztLAwMTJX0lEKTi0uzszPAykwqgUACcieGywAAAA="/>
  </w:docVars>
  <w:rsids>
    <w:rsidRoot w:val="00A84EA9"/>
    <w:rsid w:val="00001981"/>
    <w:rsid w:val="000C3BFF"/>
    <w:rsid w:val="001E1D5F"/>
    <w:rsid w:val="001F21AB"/>
    <w:rsid w:val="00242185"/>
    <w:rsid w:val="002738C5"/>
    <w:rsid w:val="00505740"/>
    <w:rsid w:val="00602356"/>
    <w:rsid w:val="00987D06"/>
    <w:rsid w:val="00A24243"/>
    <w:rsid w:val="00A84EA9"/>
    <w:rsid w:val="00B136E5"/>
    <w:rsid w:val="00C02FE6"/>
    <w:rsid w:val="00EC15EF"/>
    <w:rsid w:val="00FF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2A8D9"/>
  <w15:chartTrackingRefBased/>
  <w15:docId w15:val="{4167C8DE-A1A7-4B40-8BFC-B52A182ED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4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4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4EA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5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57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57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7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7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D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D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rsoncityschools.com/departments/grants_and_special_projects/titile_i_grants/immigrant" TargetMode="External"/><Relationship Id="rId13" Type="http://schemas.openxmlformats.org/officeDocument/2006/relationships/hyperlink" Target="https://docs.google.com/document/d/1C1PEzL9OfYKkl7LOwoaryOVK89W5YLbyGqFxmcTYvQc/edit" TargetMode="External"/><Relationship Id="rId18" Type="http://schemas.openxmlformats.org/officeDocument/2006/relationships/hyperlink" Target="https://www.eureka.k12.nv.us/common/pages/DisplayFile.aspx?itemId=93692855" TargetMode="External"/><Relationship Id="rId26" Type="http://schemas.openxmlformats.org/officeDocument/2006/relationships/hyperlink" Target="https://www.nvmcsd.org/wp-content/uploads/2021/08/MCSD-Mitigation-Plan-8.10.21.docx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lander.k12.nv.us/covid-corner.html" TargetMode="External"/><Relationship Id="rId34" Type="http://schemas.openxmlformats.org/officeDocument/2006/relationships/hyperlink" Target="https://www.washoeschools.net/site/handlers/filedownload.ashx?moduleinstanceid=43366&amp;dataid=56409&amp;FileName=ARP%20ESSER%20III%20Use%20of%20Funds%20Plan%20%20FINAL.pdf" TargetMode="External"/><Relationship Id="rId7" Type="http://schemas.openxmlformats.org/officeDocument/2006/relationships/hyperlink" Target="https://www.carsoncityschools.com/cms/One.aspx?portalId=801611&amp;pageId=66928046" TargetMode="External"/><Relationship Id="rId12" Type="http://schemas.openxmlformats.org/officeDocument/2006/relationships/hyperlink" Target="https://go.boarddocs.com/nv/ccsdlv/Board.nsf/files/C6NQEE680106/$file/09.09.21%20Revised%20Ref.%20501.(A).pdf" TargetMode="External"/><Relationship Id="rId17" Type="http://schemas.openxmlformats.org/officeDocument/2006/relationships/hyperlink" Target="https://drive.google.com/drive/folders/16pQ7hDH2mEBp55SdyROySS_X1S5fKgm7" TargetMode="External"/><Relationship Id="rId25" Type="http://schemas.openxmlformats.org/officeDocument/2006/relationships/hyperlink" Target="https://docs.google.com/document/d/1kgPPlO8RAn4TLjRptVYpcUqqic8nPaF8Ig3ENku2MLc/edit?usp=sharing" TargetMode="External"/><Relationship Id="rId33" Type="http://schemas.openxmlformats.org/officeDocument/2006/relationships/hyperlink" Target="https://www.washoeschools.net/site/handlers/filedownload.ashx?moduleinstanceid=43665&amp;dataid=55482&amp;FileName=2021%20Back%20to%20School%20Opening%20Guide%20Version%205%20EN.pdf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google.com/ecsdnv.net/ecsd-covid-19-information/documents/use-of-esser-iii-funds?authuser=0" TargetMode="External"/><Relationship Id="rId20" Type="http://schemas.openxmlformats.org/officeDocument/2006/relationships/hyperlink" Target="https://www.hcsdnv.com/page/arp" TargetMode="External"/><Relationship Id="rId29" Type="http://schemas.openxmlformats.org/officeDocument/2006/relationships/hyperlink" Target="https://www.nye.k12.nv.us/browse/220719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ites.google.com/nv.ccsd.net/distanceeducation/ccsd-resources/reopening-ccsd?authuser=0" TargetMode="External"/><Relationship Id="rId24" Type="http://schemas.openxmlformats.org/officeDocument/2006/relationships/hyperlink" Target="https://docs.google.com/document/d/1PLvVPx9xXlO7Dfyq2Mt2-C-6I3m7HalDPwQroHlgW64/edit" TargetMode="External"/><Relationship Id="rId32" Type="http://schemas.openxmlformats.org/officeDocument/2006/relationships/hyperlink" Target="https://docs.google.com/presentation/d/1Bq0FSjB8tPtATl9Yt0FsRdYKKTWOmwhY/edit" TargetMode="External"/><Relationship Id="rId37" Type="http://schemas.openxmlformats.org/officeDocument/2006/relationships/hyperlink" Target="https://charterschools.nv.gov/uploadedFiles/CharterSchoolsnvgov/content/News/2020/SPCSA%20All%20Schools%20ARP%20ESSER%20Use%20of%20Funds%20Plan.pdf" TargetMode="External"/><Relationship Id="rId40" Type="http://schemas.microsoft.com/office/2018/08/relationships/commentsExtensible" Target="commentsExtensible.xml"/><Relationship Id="rId5" Type="http://schemas.openxmlformats.org/officeDocument/2006/relationships/settings" Target="settings.xml"/><Relationship Id="rId15" Type="http://schemas.openxmlformats.org/officeDocument/2006/relationships/hyperlink" Target="https://www.ecsdnv.net/Back-to-School-Opening-Guide" TargetMode="External"/><Relationship Id="rId23" Type="http://schemas.openxmlformats.org/officeDocument/2006/relationships/hyperlink" Target="https://lcsdnv.com/wp-content/uploads/2021/09/ARP-ESSER-III-Use-of-Funds-Plan.pdf" TargetMode="External"/><Relationship Id="rId28" Type="http://schemas.openxmlformats.org/officeDocument/2006/relationships/hyperlink" Target="https://docs.google.com/document/d/19sqOeY64fuczQWOpepFlrPdZgTCytItyjUxiefQhINo/edit" TargetMode="External"/><Relationship Id="rId36" Type="http://schemas.openxmlformats.org/officeDocument/2006/relationships/hyperlink" Target="https://docs.google.com/document/d/1Bz3AXNBJ1zC0fPbdDBVp98d1R_VvKXxgQmDbAonJfnA/edit?usp=sharing" TargetMode="External"/><Relationship Id="rId10" Type="http://schemas.openxmlformats.org/officeDocument/2006/relationships/hyperlink" Target="https://docs.google.com/document/d/1HhVpOa4GBR7iV9pXzHrs_h8HPa-8XAAJ2NyUvMTco8o/edit" TargetMode="External"/><Relationship Id="rId19" Type="http://schemas.openxmlformats.org/officeDocument/2006/relationships/hyperlink" Target="https://docs.google.com/document/d/1CH3wdV0fC6JOish39uCKhUOIeMWGgHRN/edit" TargetMode="External"/><Relationship Id="rId31" Type="http://schemas.openxmlformats.org/officeDocument/2006/relationships/hyperlink" Target="https://www.pershing.k12.nv.us/3/News/45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google.com/document/d/1C1PEzL9OfYKkl7LOwoaryOVK89W5YLbyGqFxmcTYvQc/edit" TargetMode="External"/><Relationship Id="rId14" Type="http://schemas.openxmlformats.org/officeDocument/2006/relationships/hyperlink" Target="https://dcsd1-nv.schoolloop.com/file/1537427841711/1551082896691/5631331210208343399.pdf" TargetMode="External"/><Relationship Id="rId22" Type="http://schemas.openxmlformats.org/officeDocument/2006/relationships/hyperlink" Target="https://lincoln.k12.or.us/media/2021/08/Safe-Return-to-In-Person-Instruction-and-Continuity-of-Services-Plan-LCSD-8.5.21-v3.pdf" TargetMode="External"/><Relationship Id="rId27" Type="http://schemas.openxmlformats.org/officeDocument/2006/relationships/hyperlink" Target="https://www.nvmcsd.org/wp-content/uploads/2021/09/Mineral-County-Plan-for-ESSER-FY22.pdf" TargetMode="External"/><Relationship Id="rId30" Type="http://schemas.openxmlformats.org/officeDocument/2006/relationships/hyperlink" Target="https://www.pershing.k12.nv.us/News/37" TargetMode="External"/><Relationship Id="rId35" Type="http://schemas.openxmlformats.org/officeDocument/2006/relationships/hyperlink" Target="https://www.whitepine.k12.nv.us/sys/content/newspost/ff996cbbfb08402b97068d292a14f28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2893AEB678644B3979E311598AA40" ma:contentTypeVersion="8" ma:contentTypeDescription="Create a new document." ma:contentTypeScope="" ma:versionID="d686f5711215f6fd4de71218a9aa96e6">
  <xsd:schema xmlns:xsd="http://www.w3.org/2001/XMLSchema" xmlns:xs="http://www.w3.org/2001/XMLSchema" xmlns:p="http://schemas.microsoft.com/office/2006/metadata/properties" xmlns:ns2="a6beae67-d9f4-42b4-9985-40356b13b158" xmlns:ns3="764f2b05-5db5-4008-995d-f4475b3f9380" targetNamespace="http://schemas.microsoft.com/office/2006/metadata/properties" ma:root="true" ma:fieldsID="f491648869aa37de239633d7a0bfa486" ns2:_="" ns3:_="">
    <xsd:import namespace="a6beae67-d9f4-42b4-9985-40356b13b158"/>
    <xsd:import namespace="764f2b05-5db5-4008-995d-f4475b3f9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eae67-d9f4-42b4-9985-40356b13b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f2b05-5db5-4008-995d-f4475b3f93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62F241-2942-42AE-9A0D-09AE3D1046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2227AF-B2F1-40C8-84A0-7E16FD514AF0}">
  <ds:schemaRefs>
    <ds:schemaRef ds:uri="http://schemas.microsoft.com/office/2006/metadata/properties"/>
    <ds:schemaRef ds:uri="29608679-0a5d-452b-99b8-70f98c81c432"/>
    <ds:schemaRef ds:uri="http://purl.org/dc/terms/"/>
    <ds:schemaRef ds:uri="c0bccc57-bf1f-435f-88a0-788716c5f4f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084E2A5-B790-419E-941D-4D0DD098E20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0</Words>
  <Characters>4050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addad</dc:creator>
  <cp:keywords/>
  <dc:description/>
  <cp:lastModifiedBy>Jonathan P. Moore</cp:lastModifiedBy>
  <cp:revision>2</cp:revision>
  <dcterms:created xsi:type="dcterms:W3CDTF">2021-11-09T21:08:00Z</dcterms:created>
  <dcterms:modified xsi:type="dcterms:W3CDTF">2021-11-0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2893AEB678644B3979E311598AA40</vt:lpwstr>
  </property>
</Properties>
</file>